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3920FA" w14:textId="65C78926" w:rsidR="00AD537E" w:rsidRPr="00D82590" w:rsidRDefault="00D82590" w:rsidP="00AD537E">
      <w:pPr>
        <w:jc w:val="center"/>
        <w:rPr>
          <w:b/>
          <w:bCs/>
          <w:sz w:val="32"/>
          <w:szCs w:val="32"/>
        </w:rPr>
      </w:pPr>
      <w:r w:rsidRPr="00D82590">
        <w:rPr>
          <w:b/>
          <w:bCs/>
          <w:sz w:val="32"/>
          <w:szCs w:val="32"/>
        </w:rPr>
        <w:t>DEPLOY YOUR CLASSIFIER</w:t>
      </w:r>
    </w:p>
    <w:p w14:paraId="1CDF8704" w14:textId="0CD77A2D" w:rsidR="008F604A" w:rsidRDefault="008F604A" w:rsidP="003A4259">
      <w:r>
        <w:t xml:space="preserve">NOTE: </w:t>
      </w:r>
      <w:r w:rsidR="003A4259">
        <w:t xml:space="preserve">We strongly recommend watching our </w:t>
      </w:r>
      <w:hyperlink r:id="rId9" w:history="1">
        <w:r w:rsidR="003A4259" w:rsidRPr="00C56F01">
          <w:rPr>
            <w:rStyle w:val="Hyperlink"/>
          </w:rPr>
          <w:t>lesson 5: API Deployment</w:t>
        </w:r>
      </w:hyperlink>
      <w:r w:rsidR="003A4259">
        <w:t xml:space="preserve"> before you go through this document</w:t>
      </w:r>
      <w:r w:rsidR="00BE1838">
        <w:t>.</w:t>
      </w:r>
      <w:r w:rsidR="00E21AAE">
        <w:t xml:space="preserve"> In this vide, Lucas is showing </w:t>
      </w:r>
      <w:r w:rsidR="008A239E">
        <w:t xml:space="preserve">a </w:t>
      </w:r>
      <w:r w:rsidR="00EC1159">
        <w:t>food classifier</w:t>
      </w:r>
      <w:r w:rsidR="008A239E">
        <w:t xml:space="preserve"> that can be accessed by anyone with the URL. In other words, this is a </w:t>
      </w:r>
      <w:r w:rsidR="008A239E" w:rsidRPr="00EC1159">
        <w:rPr>
          <w:u w:val="single"/>
        </w:rPr>
        <w:t>public</w:t>
      </w:r>
      <w:r w:rsidR="00136670">
        <w:t xml:space="preserve"> </w:t>
      </w:r>
      <w:r w:rsidR="00EC1159">
        <w:t xml:space="preserve">website. </w:t>
      </w:r>
    </w:p>
    <w:p w14:paraId="4176D9ED" w14:textId="77777777" w:rsidR="00D82590" w:rsidRPr="00473495" w:rsidRDefault="00D82590" w:rsidP="003A4259"/>
    <w:p w14:paraId="4880B595" w14:textId="77777777" w:rsidR="00A94F70" w:rsidRDefault="0028301C">
      <w:hyperlink r:id="rId10" w:history="1">
        <w:r w:rsidR="0081324F" w:rsidRPr="005F0DB5">
          <w:rPr>
            <w:rStyle w:val="Hyperlink"/>
          </w:rPr>
          <w:t>http://richardsonfooddemo.azurewebsites.net/</w:t>
        </w:r>
      </w:hyperlink>
    </w:p>
    <w:p w14:paraId="0CC2EE99" w14:textId="1DB39189" w:rsidR="00A46B10" w:rsidRDefault="008927A9" w:rsidP="008927A9">
      <w:pPr>
        <w:jc w:val="center"/>
      </w:pPr>
      <w:r>
        <w:rPr>
          <w:noProof/>
        </w:rPr>
        <w:drawing>
          <wp:inline distT="0" distB="0" distL="0" distR="0" wp14:anchorId="12F4D4FC" wp14:editId="31C23C51">
            <wp:extent cx="2933700" cy="2576391"/>
            <wp:effectExtent l="0" t="0" r="0" b="0"/>
            <wp:docPr id="753047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7171" cy="2579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23A12" w14:textId="2334DAB4" w:rsidR="009E7F8B" w:rsidRDefault="00813EA2" w:rsidP="002D3334">
      <w:r>
        <w:t>F</w:t>
      </w:r>
      <w:r w:rsidR="00EB5866">
        <w:t xml:space="preserve">or </w:t>
      </w:r>
      <w:r w:rsidR="00883D98">
        <w:t>simplification purposes</w:t>
      </w:r>
      <w:r w:rsidR="00EB5866">
        <w:t xml:space="preserve">, </w:t>
      </w:r>
      <w:r w:rsidR="00883D98">
        <w:t xml:space="preserve">this guide will </w:t>
      </w:r>
      <w:r w:rsidR="00EB5866">
        <w:t xml:space="preserve">focus on the basic structure required </w:t>
      </w:r>
      <w:r>
        <w:t xml:space="preserve">for you </w:t>
      </w:r>
      <w:r w:rsidR="00EB5866">
        <w:t xml:space="preserve">to run </w:t>
      </w:r>
      <w:r w:rsidR="003F0FBF">
        <w:t xml:space="preserve">the </w:t>
      </w:r>
      <w:r w:rsidR="00EB5866">
        <w:t xml:space="preserve">application </w:t>
      </w:r>
      <w:r w:rsidR="00EB5866">
        <w:rPr>
          <w:b/>
          <w:bCs/>
          <w:u w:val="single"/>
        </w:rPr>
        <w:t>locally</w:t>
      </w:r>
      <w:r w:rsidR="00EB5866">
        <w:t xml:space="preserve"> (only you can see it).</w:t>
      </w:r>
      <w:r w:rsidR="003F0FBF">
        <w:t xml:space="preserve"> </w:t>
      </w:r>
      <w:r w:rsidR="00E17E47">
        <w:t xml:space="preserve">This is a great way for prototyping and debugging before launch. </w:t>
      </w:r>
    </w:p>
    <w:p w14:paraId="72A11A35" w14:textId="058BAE3C" w:rsidR="00E17E47" w:rsidRDefault="00064AAB" w:rsidP="00F62004">
      <w:r>
        <w:t xml:space="preserve">For those not running the code, this is still </w:t>
      </w:r>
      <w:r w:rsidR="0078742F">
        <w:t>a great source to review as it provides an intuitive approach of what is required</w:t>
      </w:r>
      <w:r w:rsidR="00DB48A0">
        <w:t xml:space="preserve"> to have a web app.</w:t>
      </w:r>
    </w:p>
    <w:sdt>
      <w:sdtPr>
        <w:id w:val="1272665593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0399AA1A" w14:textId="77777777" w:rsidR="004F5E92" w:rsidRDefault="004F5E92" w:rsidP="004F5E92">
          <w:pPr>
            <w:pStyle w:val="TOCHeading"/>
          </w:pPr>
          <w:r>
            <w:t>Table of Contents</w:t>
          </w:r>
        </w:p>
        <w:p w14:paraId="1F72A8BA" w14:textId="6C6D7F2F" w:rsidR="004F5E92" w:rsidRDefault="004F5E9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275620" w:history="1">
            <w:r w:rsidRPr="00D37232">
              <w:rPr>
                <w:rStyle w:val="Hyperlink"/>
                <w:noProof/>
              </w:rPr>
              <w:t>BASIC 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275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FA863" w14:textId="5E418E2D" w:rsidR="004F5E92" w:rsidRDefault="004F5E9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45275621" w:history="1">
            <w:r w:rsidRPr="00D37232">
              <w:rPr>
                <w:rStyle w:val="Hyperlink"/>
                <w:noProof/>
              </w:rPr>
              <w:t xml:space="preserve">FRONT END SCRIPT </w:t>
            </w:r>
            <w:r w:rsidRPr="00D37232">
              <w:rPr>
                <w:rStyle w:val="Hyperlink"/>
                <w:rFonts w:ascii="Wingdings" w:eastAsia="Wingdings" w:hAnsi="Wingdings" w:cs="Wingdings"/>
                <w:noProof/>
              </w:rPr>
              <w:t></w:t>
            </w:r>
            <w:r w:rsidRPr="00D37232">
              <w:rPr>
                <w:rStyle w:val="Hyperlink"/>
                <w:noProof/>
              </w:rPr>
              <w:t xml:space="preserve"> </w:t>
            </w:r>
            <w:r w:rsidRPr="00D37232">
              <w:rPr>
                <w:rStyle w:val="Hyperlink"/>
                <w:i/>
                <w:iCs/>
                <w:noProof/>
              </w:rPr>
              <w:t>image_rec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275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B9603" w14:textId="1023FE64" w:rsidR="004F5E92" w:rsidRDefault="004F5E9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45275622" w:history="1">
            <w:r w:rsidRPr="00D37232">
              <w:rPr>
                <w:rStyle w:val="Hyperlink"/>
                <w:noProof/>
              </w:rPr>
              <w:t xml:space="preserve">BACK END SCRIPT </w:t>
            </w:r>
            <w:r w:rsidRPr="00D37232">
              <w:rPr>
                <w:rStyle w:val="Hyperlink"/>
                <w:rFonts w:ascii="Wingdings" w:eastAsia="Wingdings" w:hAnsi="Wingdings" w:cs="Wingdings"/>
                <w:noProof/>
              </w:rPr>
              <w:t></w:t>
            </w:r>
            <w:r w:rsidRPr="00D37232">
              <w:rPr>
                <w:rStyle w:val="Hyperlink"/>
                <w:noProof/>
              </w:rPr>
              <w:t xml:space="preserve"> </w:t>
            </w:r>
            <w:r w:rsidRPr="00D37232">
              <w:rPr>
                <w:rStyle w:val="Hyperlink"/>
                <w:i/>
                <w:iCs/>
                <w:noProof/>
              </w:rPr>
              <w:t>app.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275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6C5D5" w14:textId="37B9D626" w:rsidR="004F5E92" w:rsidRDefault="004F5E9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45275623" w:history="1">
            <w:r w:rsidRPr="00D37232">
              <w:rPr>
                <w:rStyle w:val="Hyperlink"/>
                <w:noProof/>
              </w:rPr>
              <w:t>RUN YOUR APPLICATION LOCAL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275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334DE" w14:textId="6D0066ED" w:rsidR="004F5E92" w:rsidRDefault="004F5E92" w:rsidP="004F5E92">
          <w:r>
            <w:rPr>
              <w:b/>
              <w:bCs/>
              <w:noProof/>
            </w:rPr>
            <w:fldChar w:fldCharType="end"/>
          </w:r>
        </w:p>
      </w:sdtContent>
    </w:sdt>
    <w:p w14:paraId="777CFD24" w14:textId="77777777" w:rsidR="00D82590" w:rsidRDefault="00D82590" w:rsidP="002D3334"/>
    <w:p w14:paraId="497D57A5" w14:textId="77777777" w:rsidR="00AD537E" w:rsidRDefault="00AD537E" w:rsidP="002D3334"/>
    <w:p w14:paraId="4B3A0B7C" w14:textId="77777777" w:rsidR="00D82590" w:rsidRDefault="00D8259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FE343B2" w14:textId="3FDAE2C2" w:rsidR="009178D7" w:rsidRDefault="00B059F5" w:rsidP="00D917A3">
      <w:pPr>
        <w:pStyle w:val="Heading1"/>
      </w:pPr>
      <w:bookmarkStart w:id="0" w:name="_Toc45275620"/>
      <w:r>
        <w:t>BASIC SCHEMA</w:t>
      </w:r>
      <w:bookmarkEnd w:id="0"/>
    </w:p>
    <w:p w14:paraId="0AF080E9" w14:textId="10374CA2" w:rsidR="00932419" w:rsidRPr="006F1B05" w:rsidRDefault="00932419" w:rsidP="002D3334">
      <w:r>
        <w:t xml:space="preserve">Download the </w:t>
      </w:r>
      <w:r w:rsidR="00442A1F">
        <w:t xml:space="preserve">content located in this repo: </w:t>
      </w:r>
      <w:r w:rsidR="00442A1F">
        <w:rPr>
          <w:color w:val="FF0000"/>
        </w:rPr>
        <w:t>insert repo url here</w:t>
      </w:r>
      <w:r w:rsidR="006F1B05">
        <w:t xml:space="preserve">. Save it in a </w:t>
      </w:r>
    </w:p>
    <w:p w14:paraId="47C393EF" w14:textId="49317AFE" w:rsidR="00442A1F" w:rsidRPr="00442A1F" w:rsidRDefault="003051E6" w:rsidP="003051E6">
      <w:pPr>
        <w:jc w:val="center"/>
        <w:rPr>
          <w:color w:val="FF0000"/>
        </w:rPr>
      </w:pPr>
      <w:r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875B2F4" wp14:editId="1800692E">
                <wp:simplePos x="0" y="0"/>
                <wp:positionH relativeFrom="column">
                  <wp:posOffset>2225675</wp:posOffset>
                </wp:positionH>
                <wp:positionV relativeFrom="paragraph">
                  <wp:posOffset>1494790</wp:posOffset>
                </wp:positionV>
                <wp:extent cx="825500" cy="260350"/>
                <wp:effectExtent l="0" t="0" r="12700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260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EE9C0B6" id="Oval 4" o:spid="_x0000_s1026" style="position:absolute;margin-left:175.25pt;margin-top:117.7pt;width:65pt;height:20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 w:rsidR="008B1C05" w:rsidRPr="008B1C05">
        <w:rPr>
          <w:noProof/>
        </w:rPr>
        <w:t xml:space="preserve"> </w:t>
      </w:r>
      <w:r w:rsidR="008B1C05" w:rsidRPr="008B1C05">
        <w:rPr>
          <w:color w:val="FF0000"/>
        </w:rPr>
        <w:drawing>
          <wp:inline distT="0" distB="0" distL="0" distR="0" wp14:anchorId="76E40192" wp14:editId="62CFC67A">
            <wp:extent cx="1961068" cy="1778000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74945" cy="179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A3689" w14:textId="63D9CD72" w:rsidR="002D3334" w:rsidRDefault="002D3334" w:rsidP="002D3334">
      <w:r>
        <w:t xml:space="preserve">In this case, we have </w:t>
      </w:r>
      <w:r w:rsidR="00B70E71">
        <w:t>4 main</w:t>
      </w:r>
      <w:r>
        <w:t xml:space="preserve"> components:</w:t>
      </w:r>
    </w:p>
    <w:p w14:paraId="4E6AE6BB" w14:textId="27D0337E" w:rsidR="002D3334" w:rsidRDefault="002D3334" w:rsidP="002D3334">
      <w:pPr>
        <w:pStyle w:val="ListParagraph"/>
        <w:numPr>
          <w:ilvl w:val="0"/>
          <w:numId w:val="1"/>
        </w:numPr>
      </w:pPr>
      <w:r w:rsidRPr="00C7709B">
        <w:rPr>
          <w:b/>
          <w:bCs/>
        </w:rPr>
        <w:t xml:space="preserve">Front end </w:t>
      </w:r>
      <w:r w:rsidRPr="00C7709B">
        <w:rPr>
          <w:rFonts w:ascii="Wingdings" w:eastAsia="Wingdings" w:hAnsi="Wingdings" w:cs="Wingdings"/>
          <w:b/>
          <w:bCs/>
        </w:rPr>
        <w:t>à</w:t>
      </w:r>
      <w:r>
        <w:t xml:space="preserve"> </w:t>
      </w:r>
      <w:r w:rsidRPr="171F1F71">
        <w:rPr>
          <w:i/>
          <w:iCs/>
          <w:u w:val="single"/>
        </w:rPr>
        <w:t>image_rec.html</w:t>
      </w:r>
      <w:r>
        <w:t xml:space="preserve"> under the templates folder</w:t>
      </w:r>
      <w:r w:rsidR="004556C6">
        <w:t xml:space="preserve">. </w:t>
      </w:r>
      <w:r w:rsidR="00D23856">
        <w:t xml:space="preserve">This file contains </w:t>
      </w:r>
      <w:r w:rsidR="00C17127">
        <w:t>text that a w</w:t>
      </w:r>
      <w:r w:rsidR="00D23856" w:rsidRPr="00D23856">
        <w:t xml:space="preserve">eb browser </w:t>
      </w:r>
      <w:r w:rsidR="00C17127">
        <w:t xml:space="preserve">requires to render </w:t>
      </w:r>
      <w:r w:rsidR="00D23856" w:rsidRPr="00D23856">
        <w:t>on the screen</w:t>
      </w:r>
      <w:r w:rsidR="004556C6">
        <w:t xml:space="preserve"> </w:t>
      </w:r>
    </w:p>
    <w:p w14:paraId="76228047" w14:textId="52EE41A3" w:rsidR="002D3334" w:rsidRDefault="002D3334" w:rsidP="002D3334">
      <w:pPr>
        <w:pStyle w:val="ListParagraph"/>
        <w:numPr>
          <w:ilvl w:val="0"/>
          <w:numId w:val="1"/>
        </w:numPr>
      </w:pPr>
      <w:r w:rsidRPr="00C7709B">
        <w:rPr>
          <w:b/>
          <w:bCs/>
        </w:rPr>
        <w:t xml:space="preserve">Back end </w:t>
      </w:r>
      <w:r w:rsidRPr="00C7709B">
        <w:rPr>
          <w:rFonts w:ascii="Wingdings" w:eastAsia="Wingdings" w:hAnsi="Wingdings" w:cs="Wingdings"/>
          <w:b/>
          <w:bCs/>
        </w:rPr>
        <w:t>à</w:t>
      </w:r>
      <w:r>
        <w:t xml:space="preserve"> </w:t>
      </w:r>
      <w:r w:rsidRPr="00E75D19">
        <w:rPr>
          <w:i/>
          <w:iCs/>
          <w:u w:val="single"/>
        </w:rPr>
        <w:t>app.py</w:t>
      </w:r>
      <w:r w:rsidR="00C17127">
        <w:t xml:space="preserve">. </w:t>
      </w:r>
      <w:r w:rsidR="001F3226">
        <w:t xml:space="preserve">This file </w:t>
      </w:r>
      <w:r w:rsidR="001F3226" w:rsidRPr="001F3226">
        <w:t>include</w:t>
      </w:r>
      <w:r w:rsidR="001F3226">
        <w:t>s</w:t>
      </w:r>
      <w:r w:rsidR="001F3226" w:rsidRPr="001F3226">
        <w:t xml:space="preserve"> any application configuration for the app</w:t>
      </w:r>
      <w:r w:rsidR="001F3226">
        <w:t xml:space="preserve">. </w:t>
      </w:r>
      <w:r w:rsidR="00C7709B">
        <w:t>In here, we are including info such as API, endpoint, headers, parameters, etc.</w:t>
      </w:r>
    </w:p>
    <w:p w14:paraId="24A02220" w14:textId="2227D40A" w:rsidR="002D3334" w:rsidRDefault="002D3334" w:rsidP="002D3334">
      <w:pPr>
        <w:pStyle w:val="ListParagraph"/>
        <w:numPr>
          <w:ilvl w:val="0"/>
          <w:numId w:val="1"/>
        </w:numPr>
      </w:pPr>
      <w:r w:rsidRPr="00C7709B">
        <w:rPr>
          <w:b/>
          <w:bCs/>
        </w:rPr>
        <w:t>Static folder</w:t>
      </w:r>
      <w:r w:rsidRPr="00C7709B">
        <w:rPr>
          <w:rFonts w:ascii="Wingdings" w:eastAsia="Wingdings" w:hAnsi="Wingdings" w:cs="Wingdings"/>
          <w:b/>
          <w:bCs/>
        </w:rPr>
        <w:t>à</w:t>
      </w:r>
      <w:r>
        <w:t xml:space="preserve"> This one </w:t>
      </w:r>
      <w:r w:rsidRPr="00A94F70">
        <w:t>contain</w:t>
      </w:r>
      <w:r>
        <w:t>s</w:t>
      </w:r>
      <w:r w:rsidRPr="00A94F70">
        <w:t xml:space="preserve"> the same pre</w:t>
      </w:r>
      <w:r>
        <w:t>-</w:t>
      </w:r>
      <w:r w:rsidRPr="00A94F70">
        <w:t xml:space="preserve">built content </w:t>
      </w:r>
      <w:r>
        <w:t>once we load the page (images, gifs, icons, etc.)</w:t>
      </w:r>
    </w:p>
    <w:p w14:paraId="6CFE52AE" w14:textId="62DA54E3" w:rsidR="00BB7191" w:rsidRDefault="00BB7191" w:rsidP="002D3334">
      <w:pPr>
        <w:pStyle w:val="ListParagraph"/>
        <w:numPr>
          <w:ilvl w:val="0"/>
          <w:numId w:val="1"/>
        </w:numPr>
      </w:pPr>
      <w:r w:rsidRPr="00C7709B">
        <w:rPr>
          <w:b/>
          <w:bCs/>
        </w:rPr>
        <w:t xml:space="preserve">Requirements </w:t>
      </w:r>
      <w:r w:rsidRPr="00C7709B">
        <w:rPr>
          <w:b/>
          <w:bCs/>
        </w:rPr>
        <w:sym w:font="Wingdings" w:char="F0E0"/>
      </w:r>
      <w:r>
        <w:t xml:space="preserve"> this .txt file provides the list of all the packages/libraries required to run</w:t>
      </w:r>
      <w:r w:rsidR="00E26281">
        <w:t xml:space="preserve"> the application. </w:t>
      </w:r>
      <w:r w:rsidR="00A76D9E">
        <w:t>You can install these</w:t>
      </w:r>
      <w:r w:rsidR="0086743E">
        <w:t xml:space="preserve"> globally, however, we recommend </w:t>
      </w:r>
      <w:r w:rsidR="00750BC9">
        <w:t>creating a virtual environment to avoid</w:t>
      </w:r>
      <w:r w:rsidR="00155833">
        <w:t xml:space="preserve"> affecting other projects’ system tools. </w:t>
      </w:r>
    </w:p>
    <w:p w14:paraId="2E49E2B1" w14:textId="09BA23F5" w:rsidR="002D3334" w:rsidRDefault="001F5B17" w:rsidP="002D3334"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450211BF" wp14:editId="002991F5">
                <wp:simplePos x="0" y="0"/>
                <wp:positionH relativeFrom="column">
                  <wp:posOffset>387350</wp:posOffset>
                </wp:positionH>
                <wp:positionV relativeFrom="paragraph">
                  <wp:posOffset>32385</wp:posOffset>
                </wp:positionV>
                <wp:extent cx="5031740" cy="1590040"/>
                <wp:effectExtent l="0" t="0" r="1651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31740" cy="1590040"/>
                          <a:chOff x="0" y="0"/>
                          <a:chExt cx="5031740" cy="159004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8655"/>
                          <a:stretch/>
                        </pic:blipFill>
                        <pic:spPr bwMode="auto">
                          <a:xfrm>
                            <a:off x="0" y="0"/>
                            <a:ext cx="2327275" cy="1590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8" name="Straight Connector 28"/>
                        <wps:cNvCnPr/>
                        <wps:spPr>
                          <a:xfrm>
                            <a:off x="1063625" y="955675"/>
                            <a:ext cx="1777594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rgbClr val="FF0000"/>
                            </a:solidFill>
                            <a:prstDash val="lgDash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08300" y="260350"/>
                            <a:ext cx="1965325" cy="9594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2844800" y="196850"/>
                            <a:ext cx="2186940" cy="106743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  <a:prstDash val="lgDash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445862" id="Group 8" o:spid="_x0000_s1026" style="position:absolute;margin-left:30.5pt;margin-top:2.55pt;width:396.2pt;height:125.2pt;z-index:251678720" coordsize="50317,159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23272;height:159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">
                  <v:imagedata r:id="rId15" o:title="" cropright="18779f"/>
                </v:shape>
                <v:line id="Straight Connector 28" o:spid="_x0000_s1028" style="position:absolute;visibility:visible;mso-wrap-style:square" from="10636,9556" to="28412,95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" strokecolor="red">
                  <v:stroke dashstyle="longDashDot" joinstyle="miter"/>
                </v:line>
                <v:shape id="Picture 2" o:spid="_x0000_s1029" type="#_x0000_t75" style="position:absolute;left:29083;top:2603;width:19653;height:95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">
                  <v:imagedata r:id="rId16" o:title=""/>
                </v:shape>
                <v:rect id="Rectangle 29" o:spid="_x0000_s1030" style="position:absolute;left:28448;top:1968;width:21869;height:106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" filled="f" strokecolor="red" strokeweight="1pt">
                  <v:stroke dashstyle="longDashDot"/>
                </v:rect>
              </v:group>
            </w:pict>
          </mc:Fallback>
        </mc:AlternateContent>
      </w:r>
    </w:p>
    <w:p w14:paraId="638A7B90" w14:textId="3D33B654" w:rsidR="002D3334" w:rsidRDefault="002D3334" w:rsidP="002D3334"/>
    <w:p w14:paraId="52B3264B" w14:textId="77777777" w:rsidR="002D3334" w:rsidRDefault="002D3334" w:rsidP="002D3334"/>
    <w:p w14:paraId="3DD0E310" w14:textId="368D855B" w:rsidR="002D3334" w:rsidRDefault="002D3334" w:rsidP="002D3334"/>
    <w:p w14:paraId="7D249E4F" w14:textId="2B66BB16" w:rsidR="002D3334" w:rsidRDefault="002D3334" w:rsidP="002D3334"/>
    <w:p w14:paraId="1F23FBE2" w14:textId="41D0A280" w:rsidR="00716F11" w:rsidRDefault="00716F11">
      <w:r>
        <w:br w:type="page"/>
      </w:r>
    </w:p>
    <w:p w14:paraId="72BF11FA" w14:textId="7E555289" w:rsidR="00A34612" w:rsidRPr="00D82590" w:rsidRDefault="00A94F70" w:rsidP="00D82590">
      <w:pPr>
        <w:pStyle w:val="Heading1"/>
        <w:rPr>
          <w:i/>
          <w:iCs/>
        </w:rPr>
      </w:pPr>
      <w:bookmarkStart w:id="1" w:name="_Toc45198538"/>
      <w:bookmarkStart w:id="2" w:name="_Toc45275621"/>
      <w:r>
        <w:lastRenderedPageBreak/>
        <w:t xml:space="preserve">FRONT END SCRIPT </w:t>
      </w:r>
      <w:r>
        <w:rPr>
          <w:rFonts w:ascii="Wingdings" w:eastAsia="Wingdings" w:hAnsi="Wingdings" w:cs="Wingdings"/>
        </w:rPr>
        <w:t>à</w:t>
      </w:r>
      <w:r>
        <w:t xml:space="preserve"> </w:t>
      </w:r>
      <w:r w:rsidR="0081324F" w:rsidRPr="0081324F">
        <w:rPr>
          <w:i/>
          <w:iCs/>
        </w:rPr>
        <w:t>image_rec.html</w:t>
      </w:r>
      <w:bookmarkEnd w:id="1"/>
      <w:bookmarkEnd w:id="2"/>
    </w:p>
    <w:p w14:paraId="40F73424" w14:textId="77777777" w:rsidR="00A94F70" w:rsidRDefault="00A94F70">
      <w:r w:rsidRPr="0081324F">
        <w:rPr>
          <w:b/>
          <w:bCs/>
        </w:rPr>
        <w:t>Line</w:t>
      </w:r>
      <w:r w:rsidR="00CD130E" w:rsidRPr="0081324F">
        <w:rPr>
          <w:b/>
          <w:bCs/>
        </w:rPr>
        <w:t>s</w:t>
      </w:r>
      <w:r w:rsidRPr="0081324F">
        <w:rPr>
          <w:b/>
          <w:bCs/>
        </w:rPr>
        <w:t xml:space="preserve"> 10 to 17:</w:t>
      </w:r>
      <w:r>
        <w:t xml:space="preserve"> </w:t>
      </w:r>
      <w:r w:rsidRPr="00A94F70">
        <w:t>JavaScript, bootstrap and jQuery packages</w:t>
      </w:r>
      <w:r>
        <w:t xml:space="preserve"> are called</w:t>
      </w:r>
    </w:p>
    <w:p w14:paraId="7A90F534" w14:textId="7F2B27EE" w:rsidR="00716F11" w:rsidRDefault="00A46B10">
      <w:r>
        <w:rPr>
          <w:noProof/>
        </w:rPr>
        <w:drawing>
          <wp:inline distT="0" distB="0" distL="0" distR="0" wp14:anchorId="494CC108" wp14:editId="4A87D201">
            <wp:extent cx="5943600" cy="1188720"/>
            <wp:effectExtent l="0" t="0" r="0" b="0"/>
            <wp:docPr id="173151849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20211" w14:textId="77777777" w:rsidR="00A94F70" w:rsidRPr="00CD130E" w:rsidRDefault="00A94F70">
      <w:r w:rsidRPr="0081324F">
        <w:rPr>
          <w:b/>
          <w:bCs/>
        </w:rPr>
        <w:t>Line</w:t>
      </w:r>
      <w:r w:rsidR="00CD130E" w:rsidRPr="0081324F">
        <w:rPr>
          <w:b/>
          <w:bCs/>
        </w:rPr>
        <w:t>s</w:t>
      </w:r>
      <w:r w:rsidRPr="0081324F">
        <w:rPr>
          <w:b/>
          <w:bCs/>
        </w:rPr>
        <w:t xml:space="preserve"> 17 to 207:</w:t>
      </w:r>
      <w:r>
        <w:t xml:space="preserve"> </w:t>
      </w:r>
      <w:r w:rsidR="0081324F">
        <w:t>script</w:t>
      </w:r>
      <w:r>
        <w:t xml:space="preserve"> mostly focused on the design of the page. Here is also where static content </w:t>
      </w:r>
      <w:r w:rsidR="0081324F">
        <w:t>is used</w:t>
      </w:r>
      <w:r>
        <w:t xml:space="preserve">. For instance, line 207 will load </w:t>
      </w:r>
      <w:r w:rsidR="00CD130E">
        <w:t xml:space="preserve">the file </w:t>
      </w:r>
      <w:r w:rsidR="00CD130E" w:rsidRPr="0081324F">
        <w:rPr>
          <w:i/>
          <w:iCs/>
          <w:u w:val="single"/>
        </w:rPr>
        <w:t>Title1.png</w:t>
      </w:r>
      <w:r w:rsidR="00CD130E">
        <w:t xml:space="preserve"> at the top of the website.</w:t>
      </w:r>
    </w:p>
    <w:p w14:paraId="2C761DC5" w14:textId="77777777" w:rsidR="00A46B10" w:rsidRDefault="00CD130E"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F2EDC5B" wp14:editId="579046AE">
                <wp:simplePos x="0" y="0"/>
                <wp:positionH relativeFrom="column">
                  <wp:posOffset>3884067</wp:posOffset>
                </wp:positionH>
                <wp:positionV relativeFrom="paragraph">
                  <wp:posOffset>1219556</wp:posOffset>
                </wp:positionV>
                <wp:extent cx="1517904" cy="874166"/>
                <wp:effectExtent l="38100" t="0" r="25400" b="5969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17904" cy="87416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523B64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305.85pt;margin-top:96.05pt;width:119.5pt;height:68.85pt;flip:x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" strokecolor="red" strokeweight=".5pt">
                <v:stroke endarrow="block" joinstyle="miter"/>
              </v:shape>
            </w:pict>
          </mc:Fallback>
        </mc:AlternateContent>
      </w:r>
      <w:r w:rsidR="00A46B10" w:rsidRPr="00A46B10">
        <w:rPr>
          <w:noProof/>
        </w:rPr>
        <w:drawing>
          <wp:inline distT="0" distB="0" distL="0" distR="0" wp14:anchorId="2933BF53" wp14:editId="54F464A4">
            <wp:extent cx="5943600" cy="1356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0CF01" w14:textId="77777777" w:rsidR="00A46B10" w:rsidRDefault="00CD130E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566063" wp14:editId="3EC5C2D7">
                <wp:simplePos x="0" y="0"/>
                <wp:positionH relativeFrom="column">
                  <wp:posOffset>2894686</wp:posOffset>
                </wp:positionH>
                <wp:positionV relativeFrom="paragraph">
                  <wp:posOffset>854861</wp:posOffset>
                </wp:positionV>
                <wp:extent cx="543458" cy="522631"/>
                <wp:effectExtent l="38100" t="0" r="28575" b="4889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3458" cy="52263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293AB" id="Straight Arrow Connector 25" o:spid="_x0000_s1026" type="#_x0000_t32" style="position:absolute;margin-left:227.95pt;margin-top:67.3pt;width:42.8pt;height:41.1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" strokecolor="red" strokeweight=".5pt">
                <v:stroke endarrow="block" joinstyle="miter"/>
              </v:shape>
            </w:pict>
          </mc:Fallback>
        </mc:AlternateContent>
      </w:r>
      <w:r w:rsidR="00A46B10" w:rsidRPr="00A46B10">
        <w:rPr>
          <w:noProof/>
        </w:rPr>
        <w:drawing>
          <wp:inline distT="0" distB="0" distL="0" distR="0" wp14:anchorId="7D79E7FF" wp14:editId="43D09516">
            <wp:extent cx="5943600" cy="12642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23B4B" w14:textId="77777777" w:rsidR="00A46B10" w:rsidRDefault="008927A9" w:rsidP="00E75D1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32D68D2" wp14:editId="33F444CF">
                <wp:simplePos x="0" y="0"/>
                <wp:positionH relativeFrom="column">
                  <wp:posOffset>2103120</wp:posOffset>
                </wp:positionH>
                <wp:positionV relativeFrom="paragraph">
                  <wp:posOffset>38354</wp:posOffset>
                </wp:positionV>
                <wp:extent cx="1602029" cy="256032"/>
                <wp:effectExtent l="0" t="0" r="17780" b="1079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2029" cy="25603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2157F73" id="Oval 12" o:spid="_x0000_s1026" style="position:absolute;margin-left:165.6pt;margin-top:3pt;width:126.15pt;height:20.15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 w:rsidRPr="008927A9">
        <w:rPr>
          <w:noProof/>
        </w:rPr>
        <w:drawing>
          <wp:inline distT="0" distB="0" distL="0" distR="0" wp14:anchorId="1D66C4F4" wp14:editId="3D008E8B">
            <wp:extent cx="2863901" cy="142705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68166" cy="14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99599" w14:textId="77777777" w:rsidR="00A46B10" w:rsidRDefault="00A46B10"/>
    <w:p w14:paraId="0F4CD10C" w14:textId="780774D3" w:rsidR="00A46B10" w:rsidRDefault="00CD130E" w:rsidP="00A46B10">
      <w:r w:rsidRPr="0081324F">
        <w:rPr>
          <w:b/>
          <w:bCs/>
        </w:rPr>
        <w:t>Lines 214 to 215:</w:t>
      </w:r>
      <w:r>
        <w:t xml:space="preserve"> it connects the front end</w:t>
      </w:r>
      <w:r w:rsidR="00A46B10">
        <w:t xml:space="preserve"> to the 'classify' function defined in the back</w:t>
      </w:r>
      <w:r w:rsidR="0081324F">
        <w:t xml:space="preserve"> </w:t>
      </w:r>
      <w:r w:rsidR="00A46B10">
        <w:t>end</w:t>
      </w:r>
      <w:r>
        <w:t xml:space="preserve">. In this case, we are using a </w:t>
      </w:r>
      <w:r w:rsidR="00A46B10">
        <w:t>POST</w:t>
      </w:r>
      <w:r>
        <w:t xml:space="preserve"> method: the</w:t>
      </w:r>
      <w:r w:rsidR="00A46B10">
        <w:t xml:space="preserve"> data (image) </w:t>
      </w:r>
      <w:r>
        <w:t xml:space="preserve">is </w:t>
      </w:r>
      <w:r w:rsidR="00A46B10">
        <w:t>provided from client to server</w:t>
      </w:r>
    </w:p>
    <w:p w14:paraId="10FC7142" w14:textId="77777777" w:rsidR="00A46B10" w:rsidRDefault="00A46B10">
      <w:r>
        <w:rPr>
          <w:noProof/>
        </w:rPr>
        <w:lastRenderedPageBreak/>
        <w:drawing>
          <wp:inline distT="0" distB="0" distL="0" distR="0" wp14:anchorId="7FD9E162" wp14:editId="59694010">
            <wp:extent cx="5943600" cy="629285"/>
            <wp:effectExtent l="0" t="0" r="0" b="0"/>
            <wp:docPr id="14829845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1B7C9" w14:textId="77777777" w:rsidR="00A46B10" w:rsidRDefault="00A46B10" w:rsidP="008927A9">
      <w:pPr>
        <w:jc w:val="center"/>
      </w:pPr>
    </w:p>
    <w:p w14:paraId="54446672" w14:textId="77777777" w:rsidR="00A46B10" w:rsidRDefault="00CD130E">
      <w:r w:rsidRPr="0081324F">
        <w:rPr>
          <w:b/>
          <w:bCs/>
        </w:rPr>
        <w:t xml:space="preserve">Lines 236 to </w:t>
      </w:r>
      <w:r w:rsidR="0013160D" w:rsidRPr="0081324F">
        <w:rPr>
          <w:b/>
          <w:bCs/>
        </w:rPr>
        <w:t>264:</w:t>
      </w:r>
      <w:r w:rsidR="0013160D">
        <w:t xml:space="preserve"> </w:t>
      </w:r>
      <w:r w:rsidR="00A46B10">
        <w:t>List the top 4 results</w:t>
      </w:r>
      <w:r w:rsidR="00070A0A">
        <w:t xml:space="preserve"> from the classifier</w:t>
      </w:r>
    </w:p>
    <w:p w14:paraId="5F1B07BE" w14:textId="5587DA1D" w:rsidR="008927A9" w:rsidRPr="0013160D" w:rsidRDefault="0081324F" w:rsidP="0013160D">
      <w:r w:rsidRPr="008927A9">
        <w:rPr>
          <w:noProof/>
        </w:rPr>
        <w:drawing>
          <wp:anchor distT="0" distB="0" distL="114300" distR="114300" simplePos="0" relativeHeight="251666432" behindDoc="0" locked="0" layoutInCell="1" allowOverlap="1" wp14:anchorId="428DE37C" wp14:editId="35CB9049">
            <wp:simplePos x="0" y="0"/>
            <wp:positionH relativeFrom="column">
              <wp:posOffset>4509770</wp:posOffset>
            </wp:positionH>
            <wp:positionV relativeFrom="paragraph">
              <wp:posOffset>652145</wp:posOffset>
            </wp:positionV>
            <wp:extent cx="1617345" cy="1619250"/>
            <wp:effectExtent l="0" t="0" r="190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7345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130E" w:rsidRPr="00CD130E">
        <w:rPr>
          <w:noProof/>
        </w:rPr>
        <w:drawing>
          <wp:inline distT="0" distB="0" distL="0" distR="0" wp14:anchorId="51B58FF6" wp14:editId="5D6B1EA1">
            <wp:extent cx="3982203" cy="295899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85876" cy="2961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60D">
        <w:t xml:space="preserve">    </w:t>
      </w:r>
      <w:r w:rsidR="009D4AC6">
        <w:tab/>
      </w:r>
    </w:p>
    <w:p w14:paraId="2B04E62E" w14:textId="77777777" w:rsidR="00A46B10" w:rsidRDefault="00A46B10"/>
    <w:p w14:paraId="75FF4A99" w14:textId="77777777" w:rsidR="00A46B10" w:rsidRDefault="0013160D">
      <w:r w:rsidRPr="0081324F">
        <w:rPr>
          <w:b/>
          <w:bCs/>
        </w:rPr>
        <w:t>Line 278:</w:t>
      </w:r>
      <w:r>
        <w:t xml:space="preserve"> </w:t>
      </w:r>
      <w:r w:rsidR="00A46B10">
        <w:t xml:space="preserve">Submit the image </w:t>
      </w:r>
      <w:r w:rsidR="00A46B10" w:rsidRPr="00A46B10">
        <w:t>by clicking the 'Classify' button</w:t>
      </w:r>
    </w:p>
    <w:p w14:paraId="5DDDD241" w14:textId="77777777" w:rsidR="00A46B10" w:rsidRDefault="00A46B10">
      <w:r>
        <w:rPr>
          <w:noProof/>
        </w:rPr>
        <w:drawing>
          <wp:inline distT="0" distB="0" distL="0" distR="0" wp14:anchorId="53C4AF3E" wp14:editId="7182E5B8">
            <wp:extent cx="5686466" cy="247652"/>
            <wp:effectExtent l="0" t="0" r="0" b="0"/>
            <wp:docPr id="61610149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6466" cy="247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7FF6D" w14:textId="77777777" w:rsidR="00A46B10" w:rsidRDefault="008927A9" w:rsidP="008927A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CB2B6D" wp14:editId="45B3BEE0">
                <wp:simplePos x="0" y="0"/>
                <wp:positionH relativeFrom="column">
                  <wp:posOffset>2845613</wp:posOffset>
                </wp:positionH>
                <wp:positionV relativeFrom="paragraph">
                  <wp:posOffset>822960</wp:posOffset>
                </wp:positionV>
                <wp:extent cx="457200" cy="219456"/>
                <wp:effectExtent l="0" t="0" r="19050" b="2857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21945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F5DD3AF" id="Oval 19" o:spid="_x0000_s1026" style="position:absolute;margin-left:224.05pt;margin-top:64.8pt;width:36pt;height:17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" filled="f" strokecolor="red" strokeweight="1pt">
                <v:stroke joinstyle="miter"/>
              </v:oval>
            </w:pict>
          </mc:Fallback>
        </mc:AlternateContent>
      </w:r>
      <w:r w:rsidRPr="008927A9">
        <w:rPr>
          <w:noProof/>
        </w:rPr>
        <w:drawing>
          <wp:inline distT="0" distB="0" distL="0" distR="0" wp14:anchorId="25FD4C1B" wp14:editId="1BAE7B1B">
            <wp:extent cx="2344522" cy="11818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49581" cy="118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ACFB6" w14:textId="77777777" w:rsidR="00716F11" w:rsidRDefault="00716F1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66EBD14" w14:textId="50CE694A" w:rsidR="00A46B10" w:rsidRPr="0081324F" w:rsidRDefault="00A46B10" w:rsidP="0081324F">
      <w:pPr>
        <w:pStyle w:val="Heading1"/>
      </w:pPr>
      <w:bookmarkStart w:id="3" w:name="_Toc45198539"/>
      <w:bookmarkStart w:id="4" w:name="_Toc45275622"/>
      <w:r w:rsidRPr="0081324F">
        <w:lastRenderedPageBreak/>
        <w:t>BACK</w:t>
      </w:r>
      <w:r w:rsidR="0081324F">
        <w:t xml:space="preserve"> </w:t>
      </w:r>
      <w:r w:rsidRPr="0081324F">
        <w:t xml:space="preserve">END </w:t>
      </w:r>
      <w:r w:rsidR="00554020">
        <w:t>SCRIPT</w:t>
      </w:r>
      <w:r w:rsidRPr="0081324F">
        <w:t xml:space="preserve"> </w:t>
      </w:r>
      <w:r w:rsidR="0081324F" w:rsidRPr="0081324F">
        <w:rPr>
          <w:rFonts w:ascii="Wingdings" w:eastAsia="Wingdings" w:hAnsi="Wingdings" w:cs="Wingdings"/>
        </w:rPr>
        <w:t>à</w:t>
      </w:r>
      <w:r w:rsidR="0081324F">
        <w:t xml:space="preserve"> </w:t>
      </w:r>
      <w:r w:rsidRPr="0081324F">
        <w:rPr>
          <w:i/>
          <w:iCs/>
        </w:rPr>
        <w:t>app.py</w:t>
      </w:r>
      <w:bookmarkEnd w:id="3"/>
      <w:bookmarkEnd w:id="4"/>
    </w:p>
    <w:p w14:paraId="1158A938" w14:textId="77777777" w:rsidR="0013160D" w:rsidRDefault="0013160D"/>
    <w:p w14:paraId="71B83300" w14:textId="77777777" w:rsidR="000275D2" w:rsidRDefault="0013160D">
      <w:r w:rsidRPr="0081324F">
        <w:rPr>
          <w:b/>
          <w:bCs/>
        </w:rPr>
        <w:t>Lines 43 to 65:</w:t>
      </w:r>
      <w:r>
        <w:t xml:space="preserve"> This is the most important part of the Custom Vision API deployment. </w:t>
      </w:r>
    </w:p>
    <w:p w14:paraId="1160940D" w14:textId="42898315" w:rsidR="0013160D" w:rsidRDefault="0013160D">
      <w:r>
        <w:t>As explained in the video, you are required to have the following items:</w:t>
      </w:r>
    </w:p>
    <w:p w14:paraId="411C6DDF" w14:textId="47879B82" w:rsidR="0013160D" w:rsidRDefault="0013160D" w:rsidP="0013160D">
      <w:pPr>
        <w:pStyle w:val="ListParagraph"/>
        <w:numPr>
          <w:ilvl w:val="0"/>
          <w:numId w:val="2"/>
        </w:numPr>
      </w:pPr>
      <w:r>
        <w:t>Key</w:t>
      </w:r>
      <w:r w:rsidR="00F8567C">
        <w:t xml:space="preserve">: Unique </w:t>
      </w:r>
      <w:r w:rsidR="003F0278">
        <w:t>custom vision resource API</w:t>
      </w:r>
    </w:p>
    <w:p w14:paraId="7AAFD1DC" w14:textId="58F3E4D7" w:rsidR="0013160D" w:rsidRDefault="0013160D" w:rsidP="0013160D">
      <w:pPr>
        <w:pStyle w:val="ListParagraph"/>
        <w:numPr>
          <w:ilvl w:val="0"/>
          <w:numId w:val="2"/>
        </w:numPr>
      </w:pPr>
      <w:r>
        <w:t>Endpoint (_url)</w:t>
      </w:r>
      <w:r w:rsidR="008B3CDA">
        <w:t xml:space="preserve">: </w:t>
      </w:r>
      <w:hyperlink r:id="rId26" w:history="1">
        <w:r w:rsidR="008B3CDA" w:rsidRPr="00C848E6">
          <w:rPr>
            <w:rStyle w:val="Hyperlink"/>
          </w:rPr>
          <w:t>Microsoft</w:t>
        </w:r>
        <w:r w:rsidR="00C848E6" w:rsidRPr="00C848E6">
          <w:rPr>
            <w:rStyle w:val="Hyperlink"/>
          </w:rPr>
          <w:t>’s</w:t>
        </w:r>
        <w:r w:rsidR="008B3CDA" w:rsidRPr="00C848E6">
          <w:rPr>
            <w:rStyle w:val="Hyperlink"/>
          </w:rPr>
          <w:t xml:space="preserve"> Custom Vision Services website</w:t>
        </w:r>
      </w:hyperlink>
      <w:r w:rsidR="008B3CDA">
        <w:t xml:space="preserve"> provides an in-depth explanation of what is required for your endpoint </w:t>
      </w:r>
      <w:r w:rsidR="00C848E6">
        <w:t>to work</w:t>
      </w:r>
    </w:p>
    <w:p w14:paraId="4612DA8F" w14:textId="77777777" w:rsidR="0013160D" w:rsidRDefault="0013160D" w:rsidP="0013160D">
      <w:pPr>
        <w:pStyle w:val="ListParagraph"/>
        <w:numPr>
          <w:ilvl w:val="0"/>
          <w:numId w:val="2"/>
        </w:numPr>
      </w:pPr>
      <w:r>
        <w:t xml:space="preserve">Data </w:t>
      </w:r>
      <w:r>
        <w:rPr>
          <w:rFonts w:ascii="Wingdings" w:eastAsia="Wingdings" w:hAnsi="Wingdings" w:cs="Wingdings"/>
        </w:rPr>
        <w:t>à</w:t>
      </w:r>
      <w:r>
        <w:t xml:space="preserve"> The uploaded image</w:t>
      </w:r>
    </w:p>
    <w:p w14:paraId="5C5780AE" w14:textId="77777777" w:rsidR="0013160D" w:rsidRDefault="0013160D" w:rsidP="0013160D">
      <w:pPr>
        <w:pStyle w:val="ListParagraph"/>
        <w:numPr>
          <w:ilvl w:val="0"/>
          <w:numId w:val="2"/>
        </w:numPr>
      </w:pPr>
      <w:r>
        <w:t xml:space="preserve">Headers </w:t>
      </w:r>
      <w:r>
        <w:rPr>
          <w:rFonts w:ascii="Wingdings" w:eastAsia="Wingdings" w:hAnsi="Wingdings" w:cs="Wingdings"/>
        </w:rPr>
        <w:t>à</w:t>
      </w:r>
      <w:r>
        <w:t xml:space="preserve"> meta-data associated with the API request and the response. This is in a dictionary format</w:t>
      </w:r>
    </w:p>
    <w:p w14:paraId="23F08029" w14:textId="38C179EE" w:rsidR="0013160D" w:rsidRDefault="0013160D" w:rsidP="0013160D">
      <w:pPr>
        <w:pStyle w:val="ListParagraph"/>
        <w:numPr>
          <w:ilvl w:val="0"/>
          <w:numId w:val="2"/>
        </w:numPr>
      </w:pPr>
      <w:r>
        <w:t>Params</w:t>
      </w:r>
      <w:r w:rsidR="0071291B">
        <w:t xml:space="preserve"> </w:t>
      </w:r>
      <w:r w:rsidR="0071291B">
        <w:rPr>
          <w:rFonts w:ascii="Wingdings" w:eastAsia="Wingdings" w:hAnsi="Wingdings" w:cs="Wingdings"/>
        </w:rPr>
        <w:t>à</w:t>
      </w:r>
      <w:r w:rsidR="0071291B">
        <w:t xml:space="preserve"> the service we are requesting</w:t>
      </w:r>
      <w:r w:rsidR="00430F7A">
        <w:t xml:space="preserve"> (“</w:t>
      </w:r>
      <w:r w:rsidR="00430F7A" w:rsidRPr="00430F7A">
        <w:rPr>
          <w:i/>
          <w:iCs/>
        </w:rPr>
        <w:t>classifyModel</w:t>
      </w:r>
      <w:r w:rsidR="00430F7A">
        <w:t>”)</w:t>
      </w:r>
    </w:p>
    <w:p w14:paraId="5C715C6A" w14:textId="4EC788DF" w:rsidR="00070A0A" w:rsidRDefault="00070A0A" w:rsidP="00070A0A">
      <w:r>
        <w:t xml:space="preserve">These items are then </w:t>
      </w:r>
      <w:r w:rsidR="00E75D19">
        <w:t>sent via</w:t>
      </w:r>
      <w:r w:rsidR="0071291B">
        <w:t xml:space="preserve"> POST method to the web server. Once the request has been validated, the Azure’s custom classifier </w:t>
      </w:r>
      <w:r w:rsidR="00E75D19">
        <w:t>is activated for the input data (image) and produces the output.</w:t>
      </w:r>
      <w:r w:rsidR="00A36308">
        <w:t xml:space="preserve"> Keep in mind that you are required to input your key and endpoint in this section (circled in </w:t>
      </w:r>
      <w:r w:rsidR="003D7FD1">
        <w:t>red</w:t>
      </w:r>
      <w:r w:rsidR="00A36308">
        <w:t>).</w:t>
      </w:r>
    </w:p>
    <w:p w14:paraId="0CF6CA24" w14:textId="71347FAE" w:rsidR="00F43160" w:rsidRDefault="003D7FD1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B835804" wp14:editId="29D31701">
                <wp:simplePos x="0" y="0"/>
                <wp:positionH relativeFrom="column">
                  <wp:posOffset>333375</wp:posOffset>
                </wp:positionH>
                <wp:positionV relativeFrom="paragraph">
                  <wp:posOffset>693420</wp:posOffset>
                </wp:positionV>
                <wp:extent cx="2263775" cy="193675"/>
                <wp:effectExtent l="0" t="0" r="22225" b="1587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3775" cy="1936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A967D9" id="Oval 21" o:spid="_x0000_s1026" style="position:absolute;margin-left:26.25pt;margin-top:54.6pt;width:178.25pt;height:15.25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6F4B0EB" wp14:editId="06131A8B">
                <wp:simplePos x="0" y="0"/>
                <wp:positionH relativeFrom="column">
                  <wp:posOffset>339725</wp:posOffset>
                </wp:positionH>
                <wp:positionV relativeFrom="paragraph">
                  <wp:posOffset>258445</wp:posOffset>
                </wp:positionV>
                <wp:extent cx="2263775" cy="222250"/>
                <wp:effectExtent l="0" t="0" r="22225" b="2540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3775" cy="222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59AFB7C" id="Oval 22" o:spid="_x0000_s1026" style="position:absolute;margin-left:26.75pt;margin-top:20.35pt;width:178.25pt;height:17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 w:rsidR="00DB3F8C" w:rsidRPr="00DB3F8C">
        <w:drawing>
          <wp:inline distT="0" distB="0" distL="0" distR="0" wp14:anchorId="0D39C9C1" wp14:editId="6D314430">
            <wp:extent cx="5943600" cy="31108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A84FD" w14:textId="200D5BDA" w:rsidR="003F0278" w:rsidRDefault="00F43160">
      <w:r>
        <w:t xml:space="preserve">You can find all the required </w:t>
      </w:r>
      <w:r w:rsidR="00DE055A">
        <w:t>info</w:t>
      </w:r>
      <w:r>
        <w:t xml:space="preserve"> by following below steps:</w:t>
      </w:r>
    </w:p>
    <w:p w14:paraId="3C7BDFEA" w14:textId="6DA91175" w:rsidR="00C339F9" w:rsidRDefault="001E6EF0" w:rsidP="007C75AD">
      <w:pPr>
        <w:pStyle w:val="ListParagraph"/>
        <w:numPr>
          <w:ilvl w:val="0"/>
          <w:numId w:val="3"/>
        </w:numPr>
      </w:pPr>
      <w:r>
        <w:t>Go to your custom classifier prediction resource</w:t>
      </w:r>
      <w:r w:rsidR="007C75AD">
        <w:t xml:space="preserve"> (under the custom vision portal)</w:t>
      </w:r>
      <w:r w:rsidR="00C339F9">
        <w:rPr>
          <w:noProof/>
        </w:rPr>
        <w:drawing>
          <wp:inline distT="0" distB="0" distL="0" distR="0" wp14:anchorId="4BE0B531" wp14:editId="42B8A5A0">
            <wp:extent cx="2868281" cy="633412"/>
            <wp:effectExtent l="0" t="0" r="0" b="0"/>
            <wp:docPr id="552361076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8281" cy="63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2578">
        <w:t xml:space="preserve">        </w:t>
      </w:r>
      <w:r w:rsidR="001A2578" w:rsidRPr="171F1F71">
        <w:rPr>
          <w:noProof/>
        </w:rPr>
        <w:t xml:space="preserve"> </w:t>
      </w:r>
      <w:r w:rsidR="001A2578">
        <w:rPr>
          <w:noProof/>
        </w:rPr>
        <w:drawing>
          <wp:inline distT="0" distB="0" distL="0" distR="0" wp14:anchorId="16AC6492" wp14:editId="40B6C471">
            <wp:extent cx="1916462" cy="966787"/>
            <wp:effectExtent l="0" t="0" r="7620" b="5080"/>
            <wp:docPr id="181611222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6462" cy="96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FB928" w14:textId="149D035B" w:rsidR="001225A9" w:rsidRDefault="001225A9" w:rsidP="001225A9">
      <w:pPr>
        <w:pStyle w:val="ListParagraph"/>
        <w:rPr>
          <w:noProof/>
        </w:rPr>
      </w:pPr>
    </w:p>
    <w:p w14:paraId="66967DA4" w14:textId="77777777" w:rsidR="001225A9" w:rsidRDefault="001225A9" w:rsidP="001225A9">
      <w:pPr>
        <w:pStyle w:val="ListParagraph"/>
      </w:pPr>
    </w:p>
    <w:p w14:paraId="44C0D21E" w14:textId="0FBCB056" w:rsidR="00C339F9" w:rsidRDefault="007C286E" w:rsidP="00C339F9">
      <w:pPr>
        <w:pStyle w:val="ListParagraph"/>
        <w:numPr>
          <w:ilvl w:val="0"/>
          <w:numId w:val="3"/>
        </w:numPr>
      </w:pPr>
      <w:r>
        <w:t>Under the performance tab (top side of the portal)</w:t>
      </w:r>
      <w:r w:rsidR="00695864">
        <w:t>, select the iteration you want to use and publish it</w:t>
      </w:r>
      <w:r w:rsidR="006E5AC1">
        <w:t>. Select the resource you used for this classifier.</w:t>
      </w:r>
    </w:p>
    <w:p w14:paraId="6F612A5C" w14:textId="1881C74A" w:rsidR="00695864" w:rsidRDefault="00695864" w:rsidP="00695864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F0CA0A5" wp14:editId="3B63BB36">
                <wp:simplePos x="0" y="0"/>
                <wp:positionH relativeFrom="column">
                  <wp:posOffset>2479675</wp:posOffset>
                </wp:positionH>
                <wp:positionV relativeFrom="paragraph">
                  <wp:posOffset>185420</wp:posOffset>
                </wp:positionV>
                <wp:extent cx="442913" cy="204787"/>
                <wp:effectExtent l="0" t="0" r="14605" b="2413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2913" cy="20478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960449" id="Oval 37" o:spid="_x0000_s1026" style="position:absolute;margin-left:195.25pt;margin-top:14.6pt;width:34.9pt;height:16.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 w:rsidRPr="00695864">
        <w:rPr>
          <w:noProof/>
        </w:rPr>
        <w:drawing>
          <wp:inline distT="0" distB="0" distL="0" distR="0" wp14:anchorId="0E1A1EC1" wp14:editId="47D479E5">
            <wp:extent cx="3095625" cy="1442722"/>
            <wp:effectExtent l="0" t="0" r="0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13589" cy="1451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73181" w14:textId="72E5FFE7" w:rsidR="001E6EF0" w:rsidRDefault="003477AF" w:rsidP="001E6EF0">
      <w:pPr>
        <w:pStyle w:val="ListParagraph"/>
        <w:numPr>
          <w:ilvl w:val="0"/>
          <w:numId w:val="3"/>
        </w:numPr>
      </w:pPr>
      <w:r>
        <w:t xml:space="preserve">Finally, the </w:t>
      </w:r>
      <w:r>
        <w:rPr>
          <w:i/>
          <w:iCs/>
        </w:rPr>
        <w:t>Prediction URL</w:t>
      </w:r>
      <w:r w:rsidRPr="003477AF">
        <w:rPr>
          <w:i/>
          <w:iCs/>
        </w:rPr>
        <w:t xml:space="preserve"> </w:t>
      </w:r>
      <w:r w:rsidRPr="003477AF">
        <w:t>tab will be</w:t>
      </w:r>
      <w:r>
        <w:t xml:space="preserve"> available. This will provide you </w:t>
      </w:r>
      <w:r w:rsidR="00DE3019">
        <w:t xml:space="preserve">with items such as the </w:t>
      </w:r>
      <w:r>
        <w:t>key</w:t>
      </w:r>
      <w:r w:rsidR="00DE3019">
        <w:t>, the header, etc.</w:t>
      </w:r>
      <w:r w:rsidR="006E7054">
        <w:t xml:space="preserve"> </w:t>
      </w:r>
    </w:p>
    <w:p w14:paraId="574F53F0" w14:textId="3379C9C6" w:rsidR="001E6EF0" w:rsidRDefault="008F3290" w:rsidP="00C710CC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23E74F6" wp14:editId="3EA9702D">
                <wp:simplePos x="0" y="0"/>
                <wp:positionH relativeFrom="column">
                  <wp:posOffset>1743075</wp:posOffset>
                </wp:positionH>
                <wp:positionV relativeFrom="paragraph">
                  <wp:posOffset>1397000</wp:posOffset>
                </wp:positionV>
                <wp:extent cx="1022350" cy="6350"/>
                <wp:effectExtent l="19050" t="19050" r="25400" b="317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22350" cy="635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E4864C" id="Straight Connector 33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7.25pt,110pt" to="217.75pt,1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" strokecolor="red" strokeweight="3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07BA64A" wp14:editId="49A0A8D5">
                <wp:simplePos x="0" y="0"/>
                <wp:positionH relativeFrom="column">
                  <wp:posOffset>1746250</wp:posOffset>
                </wp:positionH>
                <wp:positionV relativeFrom="paragraph">
                  <wp:posOffset>749300</wp:posOffset>
                </wp:positionV>
                <wp:extent cx="1022350" cy="6350"/>
                <wp:effectExtent l="19050" t="19050" r="25400" b="317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22350" cy="635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157F25" id="Straight Connector 32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7.5pt,59pt" to="218pt,5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" strokecolor="red" strokeweight="3pt">
                <v:stroke joinstyle="miter"/>
              </v:line>
            </w:pict>
          </mc:Fallback>
        </mc:AlternateContent>
      </w:r>
      <w:r w:rsidR="00C710CC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F9B7FB9" wp14:editId="35877A45">
                <wp:simplePos x="0" y="0"/>
                <wp:positionH relativeFrom="column">
                  <wp:posOffset>3251200</wp:posOffset>
                </wp:positionH>
                <wp:positionV relativeFrom="paragraph">
                  <wp:posOffset>933449</wp:posOffset>
                </wp:positionV>
                <wp:extent cx="1000125" cy="301625"/>
                <wp:effectExtent l="0" t="38100" r="47625" b="2222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0125" cy="3016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54C04" id="Straight Arrow Connector 14" o:spid="_x0000_s1026" type="#_x0000_t32" style="position:absolute;margin-left:256pt;margin-top:73.5pt;width:78.75pt;height:23.75pt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" strokecolor="red" strokeweight=".5pt">
                <v:stroke endarrow="block" joinstyle="miter"/>
              </v:shape>
            </w:pict>
          </mc:Fallback>
        </mc:AlternateContent>
      </w:r>
      <w:r w:rsidR="00C710CC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0758596" wp14:editId="2C8B0F63">
                <wp:simplePos x="0" y="0"/>
                <wp:positionH relativeFrom="column">
                  <wp:posOffset>2489200</wp:posOffset>
                </wp:positionH>
                <wp:positionV relativeFrom="paragraph">
                  <wp:posOffset>1504950</wp:posOffset>
                </wp:positionV>
                <wp:extent cx="1701800" cy="161925"/>
                <wp:effectExtent l="0" t="0" r="50800" b="8572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01800" cy="1619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75D23" id="Straight Arrow Connector 18" o:spid="_x0000_s1026" type="#_x0000_t32" style="position:absolute;margin-left:196pt;margin-top:118.5pt;width:134pt;height:12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" strokecolor="red" strokeweight=".5pt">
                <v:stroke endarrow="block" joinstyle="miter"/>
              </v:shape>
            </w:pict>
          </mc:Fallback>
        </mc:AlternateContent>
      </w:r>
      <w:r w:rsidR="00C710CC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49E5A520" wp14:editId="7B9E058C">
                <wp:simplePos x="0" y="0"/>
                <wp:positionH relativeFrom="column">
                  <wp:posOffset>4162425</wp:posOffset>
                </wp:positionH>
                <wp:positionV relativeFrom="paragraph">
                  <wp:posOffset>815340</wp:posOffset>
                </wp:positionV>
                <wp:extent cx="2089150" cy="273050"/>
                <wp:effectExtent l="0" t="0" r="635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9150" cy="27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F371CA" w14:textId="4C1E1337" w:rsidR="00CF3057" w:rsidRPr="000859A2" w:rsidRDefault="00CF305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0859A2">
                              <w:rPr>
                                <w:sz w:val="18"/>
                                <w:szCs w:val="18"/>
                              </w:rPr>
                              <w:t>This is your endpoint</w:t>
                            </w:r>
                            <w:r w:rsidR="003A3BA0" w:rsidRPr="000859A2">
                              <w:rPr>
                                <w:sz w:val="18"/>
                                <w:szCs w:val="18"/>
                              </w:rPr>
                              <w:t xml:space="preserve"> (</w:t>
                            </w:r>
                            <w:r w:rsidRPr="00C710CC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url</w:t>
                            </w:r>
                            <w:r w:rsidR="003A3BA0" w:rsidRPr="000859A2"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  <w:r w:rsidRPr="000859A2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A3BA0" w:rsidRPr="000859A2">
                              <w:rPr>
                                <w:sz w:val="18"/>
                                <w:szCs w:val="18"/>
                              </w:rPr>
                              <w:t xml:space="preserve">under </w:t>
                            </w:r>
                            <w:r w:rsidRPr="000859A2">
                              <w:rPr>
                                <w:sz w:val="18"/>
                                <w:szCs w:val="18"/>
                              </w:rPr>
                              <w:t>line 4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E5A52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7.75pt;margin-top:64.2pt;width:164.5pt;height:21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" stroked="f">
                <v:textbox>
                  <w:txbxContent>
                    <w:p w14:paraId="47F371CA" w14:textId="4C1E1337" w:rsidR="00CF3057" w:rsidRPr="000859A2" w:rsidRDefault="00CF3057">
                      <w:pPr>
                        <w:rPr>
                          <w:sz w:val="18"/>
                          <w:szCs w:val="18"/>
                        </w:rPr>
                      </w:pPr>
                      <w:r w:rsidRPr="000859A2">
                        <w:rPr>
                          <w:sz w:val="18"/>
                          <w:szCs w:val="18"/>
                        </w:rPr>
                        <w:t>This is your endpoint</w:t>
                      </w:r>
                      <w:r w:rsidR="003A3BA0" w:rsidRPr="000859A2">
                        <w:rPr>
                          <w:sz w:val="18"/>
                          <w:szCs w:val="18"/>
                        </w:rPr>
                        <w:t xml:space="preserve"> (</w:t>
                      </w:r>
                      <w:r w:rsidRPr="00C710CC">
                        <w:rPr>
                          <w:b/>
                          <w:bCs/>
                          <w:sz w:val="18"/>
                          <w:szCs w:val="18"/>
                        </w:rPr>
                        <w:t>_url</w:t>
                      </w:r>
                      <w:r w:rsidR="003A3BA0" w:rsidRPr="000859A2">
                        <w:rPr>
                          <w:sz w:val="18"/>
                          <w:szCs w:val="18"/>
                        </w:rPr>
                        <w:t>)</w:t>
                      </w:r>
                      <w:r w:rsidRPr="000859A2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3A3BA0" w:rsidRPr="000859A2">
                        <w:rPr>
                          <w:sz w:val="18"/>
                          <w:szCs w:val="18"/>
                        </w:rPr>
                        <w:t xml:space="preserve">under </w:t>
                      </w:r>
                      <w:r w:rsidRPr="000859A2">
                        <w:rPr>
                          <w:sz w:val="18"/>
                          <w:szCs w:val="18"/>
                        </w:rPr>
                        <w:t>line 4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710CC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16D53B5" wp14:editId="65BF6BF8">
                <wp:simplePos x="0" y="0"/>
                <wp:positionH relativeFrom="column">
                  <wp:posOffset>4162425</wp:posOffset>
                </wp:positionH>
                <wp:positionV relativeFrom="paragraph">
                  <wp:posOffset>1174115</wp:posOffset>
                </wp:positionV>
                <wp:extent cx="2089150" cy="273050"/>
                <wp:effectExtent l="0" t="0" r="635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9150" cy="27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40B0F" w14:textId="61E2A4F1" w:rsidR="000859A2" w:rsidRPr="000859A2" w:rsidRDefault="000859A2" w:rsidP="000859A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0859A2">
                              <w:rPr>
                                <w:sz w:val="18"/>
                                <w:szCs w:val="18"/>
                              </w:rPr>
                              <w:t xml:space="preserve">This is your </w:t>
                            </w:r>
                            <w:r w:rsidR="001910AC">
                              <w:rPr>
                                <w:sz w:val="18"/>
                                <w:szCs w:val="18"/>
                              </w:rPr>
                              <w:t>API key</w:t>
                            </w:r>
                            <w:r w:rsidRPr="000859A2">
                              <w:rPr>
                                <w:sz w:val="18"/>
                                <w:szCs w:val="18"/>
                              </w:rPr>
                              <w:t xml:space="preserve"> (</w:t>
                            </w:r>
                            <w:r w:rsidRPr="00C710CC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_</w:t>
                            </w:r>
                            <w:r w:rsidR="001910AC" w:rsidRPr="00C710CC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api</w:t>
                            </w:r>
                            <w:r w:rsidRPr="000859A2">
                              <w:rPr>
                                <w:sz w:val="18"/>
                                <w:szCs w:val="18"/>
                              </w:rPr>
                              <w:t xml:space="preserve">) under line </w:t>
                            </w:r>
                            <w:r w:rsidR="001910AC">
                              <w:rPr>
                                <w:sz w:val="18"/>
                                <w:szCs w:val="18"/>
                              </w:rPr>
                              <w:t>4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6D53B5" id="_x0000_s1027" type="#_x0000_t202" style="position:absolute;left:0;text-align:left;margin-left:327.75pt;margin-top:92.45pt;width:164.5pt;height:21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" stroked="f">
                <v:textbox>
                  <w:txbxContent>
                    <w:p w14:paraId="12940B0F" w14:textId="61E2A4F1" w:rsidR="000859A2" w:rsidRPr="000859A2" w:rsidRDefault="000859A2" w:rsidP="000859A2">
                      <w:pPr>
                        <w:rPr>
                          <w:sz w:val="18"/>
                          <w:szCs w:val="18"/>
                        </w:rPr>
                      </w:pPr>
                      <w:r w:rsidRPr="000859A2">
                        <w:rPr>
                          <w:sz w:val="18"/>
                          <w:szCs w:val="18"/>
                        </w:rPr>
                        <w:t xml:space="preserve">This is your </w:t>
                      </w:r>
                      <w:r w:rsidR="001910AC">
                        <w:rPr>
                          <w:sz w:val="18"/>
                          <w:szCs w:val="18"/>
                        </w:rPr>
                        <w:t>API key</w:t>
                      </w:r>
                      <w:r w:rsidRPr="000859A2">
                        <w:rPr>
                          <w:sz w:val="18"/>
                          <w:szCs w:val="18"/>
                        </w:rPr>
                        <w:t xml:space="preserve"> (</w:t>
                      </w:r>
                      <w:r w:rsidRPr="00C710CC">
                        <w:rPr>
                          <w:b/>
                          <w:bCs/>
                          <w:sz w:val="18"/>
                          <w:szCs w:val="18"/>
                        </w:rPr>
                        <w:t>_</w:t>
                      </w:r>
                      <w:r w:rsidR="001910AC" w:rsidRPr="00C710CC">
                        <w:rPr>
                          <w:b/>
                          <w:bCs/>
                          <w:sz w:val="18"/>
                          <w:szCs w:val="18"/>
                        </w:rPr>
                        <w:t>api</w:t>
                      </w:r>
                      <w:r w:rsidRPr="000859A2">
                        <w:rPr>
                          <w:sz w:val="18"/>
                          <w:szCs w:val="18"/>
                        </w:rPr>
                        <w:t xml:space="preserve">) under line </w:t>
                      </w:r>
                      <w:r w:rsidR="001910AC">
                        <w:rPr>
                          <w:sz w:val="18"/>
                          <w:szCs w:val="18"/>
                        </w:rPr>
                        <w:t>4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710CC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9BFD7AA" wp14:editId="3599BB9E">
                <wp:simplePos x="0" y="0"/>
                <wp:positionH relativeFrom="column">
                  <wp:posOffset>4162425</wp:posOffset>
                </wp:positionH>
                <wp:positionV relativeFrom="paragraph">
                  <wp:posOffset>1532890</wp:posOffset>
                </wp:positionV>
                <wp:extent cx="2089150" cy="273050"/>
                <wp:effectExtent l="0" t="0" r="635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9150" cy="27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6D6FC1" w14:textId="35EAB1E5" w:rsidR="001910AC" w:rsidRPr="000859A2" w:rsidRDefault="001910AC" w:rsidP="001910A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0859A2">
                              <w:rPr>
                                <w:sz w:val="18"/>
                                <w:szCs w:val="18"/>
                              </w:rPr>
                              <w:t xml:space="preserve">This is your </w:t>
                            </w:r>
                            <w:r w:rsidR="00645691" w:rsidRPr="00C710CC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header</w:t>
                            </w:r>
                            <w:r w:rsidRPr="000859A2">
                              <w:rPr>
                                <w:sz w:val="18"/>
                                <w:szCs w:val="18"/>
                              </w:rPr>
                              <w:t xml:space="preserve"> under line </w:t>
                            </w:r>
                            <w:r w:rsidR="00645691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  <w:r w:rsidR="00B954C4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FD7AA" id="_x0000_s1028" type="#_x0000_t202" style="position:absolute;left:0;text-align:left;margin-left:327.75pt;margin-top:120.7pt;width:164.5pt;height:21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" stroked="f">
                <v:textbox>
                  <w:txbxContent>
                    <w:p w14:paraId="516D6FC1" w14:textId="35EAB1E5" w:rsidR="001910AC" w:rsidRPr="000859A2" w:rsidRDefault="001910AC" w:rsidP="001910AC">
                      <w:pPr>
                        <w:rPr>
                          <w:sz w:val="18"/>
                          <w:szCs w:val="18"/>
                        </w:rPr>
                      </w:pPr>
                      <w:r w:rsidRPr="000859A2">
                        <w:rPr>
                          <w:sz w:val="18"/>
                          <w:szCs w:val="18"/>
                        </w:rPr>
                        <w:t xml:space="preserve">This is your </w:t>
                      </w:r>
                      <w:r w:rsidR="00645691" w:rsidRPr="00C710CC">
                        <w:rPr>
                          <w:b/>
                          <w:bCs/>
                          <w:sz w:val="18"/>
                          <w:szCs w:val="18"/>
                        </w:rPr>
                        <w:t>header</w:t>
                      </w:r>
                      <w:r w:rsidRPr="000859A2">
                        <w:rPr>
                          <w:sz w:val="18"/>
                          <w:szCs w:val="18"/>
                        </w:rPr>
                        <w:t xml:space="preserve"> under line </w:t>
                      </w:r>
                      <w:r w:rsidR="00645691">
                        <w:rPr>
                          <w:sz w:val="18"/>
                          <w:szCs w:val="18"/>
                        </w:rPr>
                        <w:t>5</w:t>
                      </w:r>
                      <w:r w:rsidR="00B954C4">
                        <w:rPr>
                          <w:sz w:val="18"/>
                          <w:szCs w:val="18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710CC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77902E6" wp14:editId="7FEB8F12">
                <wp:simplePos x="0" y="0"/>
                <wp:positionH relativeFrom="column">
                  <wp:posOffset>2816225</wp:posOffset>
                </wp:positionH>
                <wp:positionV relativeFrom="paragraph">
                  <wp:posOffset>1323340</wp:posOffset>
                </wp:positionV>
                <wp:extent cx="1317625" cy="69850"/>
                <wp:effectExtent l="0" t="57150" r="15875" b="254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7625" cy="698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AA6C1" id="Straight Arrow Connector 15" o:spid="_x0000_s1026" type="#_x0000_t32" style="position:absolute;margin-left:221.75pt;margin-top:104.2pt;width:103.75pt;height:5.5pt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 w:rsidR="001E6EF0">
        <w:rPr>
          <w:noProof/>
        </w:rPr>
        <w:drawing>
          <wp:inline distT="0" distB="0" distL="0" distR="0" wp14:anchorId="70D4B7F4" wp14:editId="53D59D06">
            <wp:extent cx="2829255" cy="2060575"/>
            <wp:effectExtent l="0" t="0" r="9525" b="0"/>
            <wp:docPr id="1090273243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3289" cy="2063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C6890" w14:textId="690E2A23" w:rsidR="00E75D19" w:rsidRDefault="00E75D19">
      <w:r w:rsidRPr="0081324F">
        <w:rPr>
          <w:b/>
          <w:bCs/>
        </w:rPr>
        <w:t>Lines 8</w:t>
      </w:r>
      <w:r w:rsidR="0028301C">
        <w:rPr>
          <w:b/>
          <w:bCs/>
        </w:rPr>
        <w:t>6</w:t>
      </w:r>
      <w:r w:rsidRPr="0081324F">
        <w:rPr>
          <w:b/>
          <w:bCs/>
        </w:rPr>
        <w:t xml:space="preserve"> to 9</w:t>
      </w:r>
      <w:r w:rsidR="0028301C">
        <w:rPr>
          <w:b/>
          <w:bCs/>
        </w:rPr>
        <w:t>2</w:t>
      </w:r>
      <w:r w:rsidR="0081324F">
        <w:rPr>
          <w:b/>
          <w:bCs/>
        </w:rPr>
        <w:t>:</w:t>
      </w:r>
      <w:r>
        <w:t xml:space="preserve"> this section will extract the 4 top results of the classifier which are then pulled and displayed in the front end (</w:t>
      </w:r>
      <w:r w:rsidRPr="00E75D19">
        <w:rPr>
          <w:i/>
          <w:iCs/>
        </w:rPr>
        <w:t>image_rec.html</w:t>
      </w:r>
      <w:r>
        <w:t xml:space="preserve"> file, lines 236 to 264)</w:t>
      </w:r>
    </w:p>
    <w:p w14:paraId="2DD41868" w14:textId="77777777" w:rsidR="00A46B10" w:rsidRDefault="00A96C9D" w:rsidP="00C710CC">
      <w:pPr>
        <w:jc w:val="center"/>
      </w:pPr>
      <w:r>
        <w:rPr>
          <w:noProof/>
        </w:rPr>
        <w:drawing>
          <wp:inline distT="0" distB="0" distL="0" distR="0" wp14:anchorId="407A0A69" wp14:editId="2BF8FB1B">
            <wp:extent cx="5162550" cy="1118553"/>
            <wp:effectExtent l="0" t="0" r="0" b="5715"/>
            <wp:docPr id="36861782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102" cy="112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91B2F" w14:textId="39EF190A" w:rsidR="00E75D19" w:rsidRDefault="00E75D19">
      <w:r w:rsidRPr="0081324F">
        <w:rPr>
          <w:b/>
          <w:bCs/>
        </w:rPr>
        <w:t>Lines 9</w:t>
      </w:r>
      <w:r w:rsidR="0028301C">
        <w:rPr>
          <w:b/>
          <w:bCs/>
        </w:rPr>
        <w:t>5</w:t>
      </w:r>
      <w:r w:rsidRPr="0081324F">
        <w:rPr>
          <w:b/>
          <w:bCs/>
        </w:rPr>
        <w:t xml:space="preserve"> and 9</w:t>
      </w:r>
      <w:r w:rsidR="0028301C">
        <w:rPr>
          <w:b/>
          <w:bCs/>
        </w:rPr>
        <w:t>6</w:t>
      </w:r>
      <w:r w:rsidRPr="0081324F">
        <w:rPr>
          <w:b/>
          <w:bCs/>
        </w:rPr>
        <w:t>:</w:t>
      </w:r>
      <w:r>
        <w:t xml:space="preserve"> make the server (IP) publicly available by using 0.0.0.0 as the host</w:t>
      </w:r>
      <w:r w:rsidR="00BC02A2">
        <w:t xml:space="preserve"> (deployment purposes)</w:t>
      </w:r>
    </w:p>
    <w:p w14:paraId="68A104BC" w14:textId="1046579C" w:rsidR="00A46B10" w:rsidRDefault="00A96C9D" w:rsidP="00C710CC">
      <w:pPr>
        <w:jc w:val="center"/>
      </w:pPr>
      <w:r>
        <w:rPr>
          <w:noProof/>
        </w:rPr>
        <w:lastRenderedPageBreak/>
        <w:drawing>
          <wp:inline distT="0" distB="0" distL="0" distR="0" wp14:anchorId="634B002E" wp14:editId="58721D83">
            <wp:extent cx="2528906" cy="433391"/>
            <wp:effectExtent l="0" t="0" r="5080" b="5080"/>
            <wp:docPr id="184237050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8906" cy="433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5EC60" w14:textId="77777777" w:rsidR="004F5E92" w:rsidRDefault="004F5E9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158B922" w14:textId="5EDE89B6" w:rsidR="008B5D93" w:rsidRDefault="008B5D93" w:rsidP="008B5D93">
      <w:pPr>
        <w:pStyle w:val="Heading1"/>
      </w:pPr>
      <w:bookmarkStart w:id="5" w:name="_Toc45275623"/>
      <w:r>
        <w:t>RUN YOUR APPLICATION LOCALLY</w:t>
      </w:r>
      <w:bookmarkEnd w:id="5"/>
    </w:p>
    <w:p w14:paraId="57F430D5" w14:textId="75530E92" w:rsidR="00E91C18" w:rsidRDefault="002D6ED4" w:rsidP="00E91C18">
      <w:r>
        <w:t>In your terminal</w:t>
      </w:r>
      <w:r w:rsidR="00B22AB8">
        <w:t>, go to your project’s path</w:t>
      </w:r>
      <w:r w:rsidR="00A81A7C">
        <w:t xml:space="preserve"> </w:t>
      </w:r>
      <w:r w:rsidR="00232A25">
        <w:t xml:space="preserve">by using the </w:t>
      </w:r>
      <w:r w:rsidR="00232A25">
        <w:rPr>
          <w:i/>
          <w:iCs/>
        </w:rPr>
        <w:t>cd</w:t>
      </w:r>
      <w:r w:rsidR="00232A25">
        <w:t xml:space="preserve"> command </w:t>
      </w:r>
    </w:p>
    <w:p w14:paraId="0E62DC45" w14:textId="43D0F507" w:rsidR="00D153D2" w:rsidRDefault="00D153D2" w:rsidP="00F62004">
      <w:pPr>
        <w:jc w:val="center"/>
      </w:pPr>
      <w:r w:rsidRPr="00D153D2">
        <w:drawing>
          <wp:inline distT="0" distB="0" distL="0" distR="0" wp14:anchorId="05001A5B" wp14:editId="6FFFCFBA">
            <wp:extent cx="3186136" cy="20002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186136" cy="200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4DB18" w14:textId="21179D38" w:rsidR="00D153D2" w:rsidRDefault="00165656" w:rsidP="00E91C18">
      <w:r>
        <w:t xml:space="preserve">Finally, type </w:t>
      </w:r>
      <w:r w:rsidRPr="00EF577A">
        <w:rPr>
          <w:i/>
          <w:iCs/>
        </w:rPr>
        <w:t>python app.py</w:t>
      </w:r>
      <w:r w:rsidR="004B6FBC">
        <w:t xml:space="preserve">. </w:t>
      </w:r>
      <w:r>
        <w:t>If you used a virtual environment</w:t>
      </w:r>
      <w:r w:rsidR="004B6FBC">
        <w:t xml:space="preserve">, you need to activate it before </w:t>
      </w:r>
      <w:r w:rsidR="00EF577A">
        <w:t>executing that command.</w:t>
      </w:r>
    </w:p>
    <w:p w14:paraId="21F71E6D" w14:textId="2FE6DD8D" w:rsidR="006D7DF3" w:rsidRDefault="006D7DF3" w:rsidP="00F62004">
      <w:pPr>
        <w:jc w:val="center"/>
      </w:pPr>
      <w:r w:rsidRPr="006D7DF3">
        <w:drawing>
          <wp:inline distT="0" distB="0" distL="0" distR="0" wp14:anchorId="4C527C00" wp14:editId="136BF6C7">
            <wp:extent cx="2238391" cy="171451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238391" cy="171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7D13A" w14:textId="0650B4A5" w:rsidR="00F12CB8" w:rsidRDefault="00F12CB8" w:rsidP="00E91C18">
      <w:r>
        <w:t xml:space="preserve">You will get an output similar to below </w:t>
      </w:r>
      <w:r w:rsidR="00DA4247">
        <w:t>image</w:t>
      </w:r>
    </w:p>
    <w:p w14:paraId="76527F13" w14:textId="612EC760" w:rsidR="00F12CB8" w:rsidRDefault="00F12CB8" w:rsidP="00F62004">
      <w:pPr>
        <w:jc w:val="center"/>
      </w:pPr>
      <w:r w:rsidRPr="00F12CB8">
        <w:drawing>
          <wp:inline distT="0" distB="0" distL="0" distR="0" wp14:anchorId="3A1774F5" wp14:editId="6C201B30">
            <wp:extent cx="5200650" cy="855663"/>
            <wp:effectExtent l="0" t="0" r="0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36164" cy="861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F0200" w14:textId="4879E064" w:rsidR="00F62004" w:rsidRDefault="00DA4247" w:rsidP="00E91C18">
      <w:r>
        <w:t xml:space="preserve">Go to your web browser and type </w:t>
      </w:r>
      <w:hyperlink r:id="rId37" w:history="1">
        <w:r w:rsidR="00923C4F">
          <w:rPr>
            <w:rStyle w:val="Hyperlink"/>
          </w:rPr>
          <w:t>http://127.0.0.1:5000/</w:t>
        </w:r>
      </w:hyperlink>
      <w:r w:rsidR="0022214E">
        <w:t xml:space="preserve"> (this is your local host)</w:t>
      </w:r>
      <w:r w:rsidR="007A5B5A">
        <w:t xml:space="preserve"> and </w:t>
      </w:r>
      <w:r w:rsidR="00F62004">
        <w:t>voila</w:t>
      </w:r>
      <w:r w:rsidR="007A5B5A">
        <w:t>!</w:t>
      </w:r>
    </w:p>
    <w:p w14:paraId="70D5C171" w14:textId="136CF896" w:rsidR="00BC45B1" w:rsidRDefault="00BC45B1" w:rsidP="00F62004">
      <w:pPr>
        <w:jc w:val="center"/>
      </w:pPr>
      <w:r w:rsidRPr="00BC45B1">
        <w:drawing>
          <wp:inline distT="0" distB="0" distL="0" distR="0" wp14:anchorId="695DD585" wp14:editId="40990B8B">
            <wp:extent cx="4759325" cy="1869154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62060" cy="187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93E2D" w14:textId="713D7611" w:rsidR="003B0052" w:rsidRDefault="007E056C" w:rsidP="003B0052">
      <w:r>
        <w:t xml:space="preserve">As you interact with the classifier, you will notice these lines in your terminal. </w:t>
      </w:r>
      <w:r w:rsidR="00ED0F8F">
        <w:t xml:space="preserve">The number 200 </w:t>
      </w:r>
      <w:r w:rsidR="00381EB1">
        <w:t xml:space="preserve">informs that your GET requests have been </w:t>
      </w:r>
      <w:r w:rsidR="00ED0F8F">
        <w:t xml:space="preserve">successfully processed </w:t>
      </w:r>
    </w:p>
    <w:p w14:paraId="21BFFE2D" w14:textId="5DE760B6" w:rsidR="00923C4F" w:rsidRDefault="003B0052" w:rsidP="00381EB1">
      <w:pPr>
        <w:jc w:val="center"/>
      </w:pPr>
      <w:r w:rsidRPr="003B0052">
        <w:drawing>
          <wp:inline distT="0" distB="0" distL="0" distR="0" wp14:anchorId="1F8CF31B" wp14:editId="7D572680">
            <wp:extent cx="4314857" cy="34766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314857" cy="34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60DBF" w14:textId="7C1A753B" w:rsidR="00381EB1" w:rsidRPr="00232A25" w:rsidRDefault="004163B6" w:rsidP="00381EB1">
      <w:r>
        <w:t xml:space="preserve">Once you have finished, end the connection by typing </w:t>
      </w:r>
      <w:r w:rsidRPr="00613D95">
        <w:rPr>
          <w:i/>
          <w:iCs/>
          <w:u w:val="single"/>
        </w:rPr>
        <w:t>Ctrl + c</w:t>
      </w:r>
      <w:r>
        <w:t xml:space="preserve"> in your terminal</w:t>
      </w:r>
    </w:p>
    <w:sectPr w:rsidR="00381EB1" w:rsidRPr="00232A2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CD531C"/>
    <w:multiLevelType w:val="hybridMultilevel"/>
    <w:tmpl w:val="2E6AE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D671CC"/>
    <w:multiLevelType w:val="hybridMultilevel"/>
    <w:tmpl w:val="BF3C0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762FCC"/>
    <w:multiLevelType w:val="hybridMultilevel"/>
    <w:tmpl w:val="1480CE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DF283B"/>
    <w:multiLevelType w:val="hybridMultilevel"/>
    <w:tmpl w:val="4D46D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7F1C38"/>
    <w:multiLevelType w:val="hybridMultilevel"/>
    <w:tmpl w:val="9AB49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sDQ0MjcyMrU0sjRT0lEKTi0uzszPAykwqgUAtytbEiwAAAA="/>
  </w:docVars>
  <w:rsids>
    <w:rsidRoot w:val="00A46B10"/>
    <w:rsid w:val="000275D2"/>
    <w:rsid w:val="00051193"/>
    <w:rsid w:val="00064AAB"/>
    <w:rsid w:val="00070A0A"/>
    <w:rsid w:val="000859A2"/>
    <w:rsid w:val="000F5A9F"/>
    <w:rsid w:val="001225A9"/>
    <w:rsid w:val="0013160D"/>
    <w:rsid w:val="00136670"/>
    <w:rsid w:val="00155833"/>
    <w:rsid w:val="00165656"/>
    <w:rsid w:val="001910AC"/>
    <w:rsid w:val="001A2578"/>
    <w:rsid w:val="001C0A50"/>
    <w:rsid w:val="001E6EF0"/>
    <w:rsid w:val="001F3226"/>
    <w:rsid w:val="001F4608"/>
    <w:rsid w:val="001F5B17"/>
    <w:rsid w:val="0022214E"/>
    <w:rsid w:val="00232A25"/>
    <w:rsid w:val="0028301C"/>
    <w:rsid w:val="00290485"/>
    <w:rsid w:val="002A2212"/>
    <w:rsid w:val="002A648F"/>
    <w:rsid w:val="002D3334"/>
    <w:rsid w:val="002D6ED4"/>
    <w:rsid w:val="003051E6"/>
    <w:rsid w:val="003333FB"/>
    <w:rsid w:val="003477AF"/>
    <w:rsid w:val="00381EB1"/>
    <w:rsid w:val="003A3BA0"/>
    <w:rsid w:val="003A4259"/>
    <w:rsid w:val="003B0052"/>
    <w:rsid w:val="003D7FD1"/>
    <w:rsid w:val="003F0278"/>
    <w:rsid w:val="003F0FBF"/>
    <w:rsid w:val="004163B6"/>
    <w:rsid w:val="00430F7A"/>
    <w:rsid w:val="00432805"/>
    <w:rsid w:val="00442A1F"/>
    <w:rsid w:val="004556C6"/>
    <w:rsid w:val="00471EC2"/>
    <w:rsid w:val="00473495"/>
    <w:rsid w:val="004B6FBC"/>
    <w:rsid w:val="004E2033"/>
    <w:rsid w:val="004F5E92"/>
    <w:rsid w:val="00554020"/>
    <w:rsid w:val="00613D95"/>
    <w:rsid w:val="006324EF"/>
    <w:rsid w:val="00634B77"/>
    <w:rsid w:val="00645691"/>
    <w:rsid w:val="00662FE3"/>
    <w:rsid w:val="00695864"/>
    <w:rsid w:val="006D7DF3"/>
    <w:rsid w:val="006E5AC1"/>
    <w:rsid w:val="006E7054"/>
    <w:rsid w:val="006F1B05"/>
    <w:rsid w:val="00711135"/>
    <w:rsid w:val="00711A7D"/>
    <w:rsid w:val="0071291B"/>
    <w:rsid w:val="00716F11"/>
    <w:rsid w:val="007172E5"/>
    <w:rsid w:val="00750BC9"/>
    <w:rsid w:val="0078742F"/>
    <w:rsid w:val="007A265D"/>
    <w:rsid w:val="007A5B5A"/>
    <w:rsid w:val="007C286E"/>
    <w:rsid w:val="007C75AD"/>
    <w:rsid w:val="007D27BE"/>
    <w:rsid w:val="007E056C"/>
    <w:rsid w:val="0081324F"/>
    <w:rsid w:val="00813EA2"/>
    <w:rsid w:val="0086743E"/>
    <w:rsid w:val="00883D98"/>
    <w:rsid w:val="008927A9"/>
    <w:rsid w:val="008A239E"/>
    <w:rsid w:val="008A7B59"/>
    <w:rsid w:val="008B1C05"/>
    <w:rsid w:val="008B3CDA"/>
    <w:rsid w:val="008B5D93"/>
    <w:rsid w:val="008C5A77"/>
    <w:rsid w:val="008F3290"/>
    <w:rsid w:val="008F604A"/>
    <w:rsid w:val="009178D7"/>
    <w:rsid w:val="00923C4F"/>
    <w:rsid w:val="00932419"/>
    <w:rsid w:val="00942CA8"/>
    <w:rsid w:val="0097105B"/>
    <w:rsid w:val="00993B4B"/>
    <w:rsid w:val="009C1939"/>
    <w:rsid w:val="009D4AC6"/>
    <w:rsid w:val="009E7F8B"/>
    <w:rsid w:val="00A34612"/>
    <w:rsid w:val="00A36308"/>
    <w:rsid w:val="00A46B10"/>
    <w:rsid w:val="00A76D9E"/>
    <w:rsid w:val="00A81A7C"/>
    <w:rsid w:val="00A94DEC"/>
    <w:rsid w:val="00A94F70"/>
    <w:rsid w:val="00A96C9D"/>
    <w:rsid w:val="00AD537E"/>
    <w:rsid w:val="00B02811"/>
    <w:rsid w:val="00B059F5"/>
    <w:rsid w:val="00B22AB8"/>
    <w:rsid w:val="00B70E71"/>
    <w:rsid w:val="00B76D9B"/>
    <w:rsid w:val="00B948DB"/>
    <w:rsid w:val="00B954C4"/>
    <w:rsid w:val="00BB7191"/>
    <w:rsid w:val="00BC02A2"/>
    <w:rsid w:val="00BC45B1"/>
    <w:rsid w:val="00BC5473"/>
    <w:rsid w:val="00BE1838"/>
    <w:rsid w:val="00C17127"/>
    <w:rsid w:val="00C339F9"/>
    <w:rsid w:val="00C56F01"/>
    <w:rsid w:val="00C710CC"/>
    <w:rsid w:val="00C76929"/>
    <w:rsid w:val="00C7709B"/>
    <w:rsid w:val="00C848E6"/>
    <w:rsid w:val="00C87E04"/>
    <w:rsid w:val="00CD130E"/>
    <w:rsid w:val="00CF3057"/>
    <w:rsid w:val="00D0465E"/>
    <w:rsid w:val="00D103DF"/>
    <w:rsid w:val="00D136FE"/>
    <w:rsid w:val="00D153D2"/>
    <w:rsid w:val="00D23856"/>
    <w:rsid w:val="00D82590"/>
    <w:rsid w:val="00D917A3"/>
    <w:rsid w:val="00DA4247"/>
    <w:rsid w:val="00DB3F8C"/>
    <w:rsid w:val="00DB48A0"/>
    <w:rsid w:val="00DE055A"/>
    <w:rsid w:val="00DE3019"/>
    <w:rsid w:val="00E17E47"/>
    <w:rsid w:val="00E21AAE"/>
    <w:rsid w:val="00E26281"/>
    <w:rsid w:val="00E46796"/>
    <w:rsid w:val="00E75D19"/>
    <w:rsid w:val="00E91C18"/>
    <w:rsid w:val="00EB5866"/>
    <w:rsid w:val="00EC1159"/>
    <w:rsid w:val="00ED095E"/>
    <w:rsid w:val="00ED0F8F"/>
    <w:rsid w:val="00EF577A"/>
    <w:rsid w:val="00F12CB8"/>
    <w:rsid w:val="00F20157"/>
    <w:rsid w:val="00F413CC"/>
    <w:rsid w:val="00F43160"/>
    <w:rsid w:val="00F5438C"/>
    <w:rsid w:val="00F62004"/>
    <w:rsid w:val="00F8567C"/>
    <w:rsid w:val="00FC12EF"/>
    <w:rsid w:val="00FE2492"/>
    <w:rsid w:val="0DFF7415"/>
    <w:rsid w:val="171F1F71"/>
    <w:rsid w:val="18D0E9E7"/>
    <w:rsid w:val="46B7E3AB"/>
    <w:rsid w:val="5353EBF0"/>
    <w:rsid w:val="55FDB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BDC5C"/>
  <w15:chartTrackingRefBased/>
  <w15:docId w15:val="{362BC05C-7A21-4F86-B1A7-6471CF617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32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4F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F7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324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132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C12EF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FC12EF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FC12EF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FC12EF"/>
    <w:pPr>
      <w:spacing w:after="100"/>
      <w:ind w:left="440"/>
    </w:pPr>
    <w:rPr>
      <w:rFonts w:eastAsiaTheme="minorEastAsia" w:cs="Times New Roman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28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80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1E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1EC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44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4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southcentralus.dev.cognitive.microsoft.com/docs/services/Custom_Vision_Prediction_3.0/operations/5c82db60bf6a2b11a8247c14" TargetMode="External"/><Relationship Id="rId39" Type="http://schemas.openxmlformats.org/officeDocument/2006/relationships/image" Target="media/image27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hyperlink" Target="http://127.0.0.1:5000/" TargetMode="Externa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http://richardsonfooddemo.azurewebsites.net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hyperlink" Target="https://www.youtube.com/watch?v=APUWvsOl86E&amp;feature=youtu.be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594B643EF30C4A8016388FB384EFCE" ma:contentTypeVersion="9" ma:contentTypeDescription="Create a new document." ma:contentTypeScope="" ma:versionID="4e8c57e4dc7382a60286c13b804640f8">
  <xsd:schema xmlns:xsd="http://www.w3.org/2001/XMLSchema" xmlns:xs="http://www.w3.org/2001/XMLSchema" xmlns:p="http://schemas.microsoft.com/office/2006/metadata/properties" xmlns:ns2="89889d3b-f693-4fdf-b23b-3aef453d6439" targetNamespace="http://schemas.microsoft.com/office/2006/metadata/properties" ma:root="true" ma:fieldsID="63f1af11e020a9e291ccfc79d5cf4483" ns2:_="">
    <xsd:import namespace="89889d3b-f693-4fdf-b23b-3aef453d64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889d3b-f693-4fdf-b23b-3aef453d6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8D32A2-76BD-44BA-A098-1886F89115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889d3b-f693-4fdf-b23b-3aef453d64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FB3037-720F-4ADC-8F8E-85A565759D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8BE825-DA8B-4D49-985B-D1F8D0BFBA1C}">
  <ds:schemaRefs>
    <ds:schemaRef ds:uri="http://schemas.microsoft.com/office/2006/metadata/properti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89889d3b-f693-4fdf-b23b-3aef453d6439"/>
    <ds:schemaRef ds:uri="http://schemas.microsoft.com/office/2006/documentManagement/types"/>
    <ds:schemaRef ds:uri="http://purl.org/dc/elements/1.1/"/>
    <ds:schemaRef ds:uri="http://purl.org/dc/terms/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09B294C-6703-450A-830D-890812748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7</Pages>
  <Words>747</Words>
  <Characters>4261</Characters>
  <Application>Microsoft Office Word</Application>
  <DocSecurity>0</DocSecurity>
  <Lines>35</Lines>
  <Paragraphs>9</Paragraphs>
  <ScaleCrop>false</ScaleCrop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os Du Ciel</dc:creator>
  <cp:keywords/>
  <dc:description/>
  <cp:lastModifiedBy>Eos Du Ciel</cp:lastModifiedBy>
  <cp:revision>147</cp:revision>
  <dcterms:created xsi:type="dcterms:W3CDTF">2020-07-09T15:56:00Z</dcterms:created>
  <dcterms:modified xsi:type="dcterms:W3CDTF">2020-07-10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594B643EF30C4A8016388FB384EFCE</vt:lpwstr>
  </property>
</Properties>
</file>